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Zurich</w:t>
      </w:r>
    </w:p>
    <w:bookmarkStart w:id="20" w:name="internship-application-letter"/>
    <w:p>
      <w:pPr>
        <w:pStyle w:val="Heading1"/>
      </w:pPr>
      <w:r>
        <w:t xml:space="preserve">Internship Application Letter</w:t>
      </w:r>
    </w:p>
    <w:p>
      <w:pPr>
        <w:pStyle w:val="FirstParagraph"/>
      </w:pPr>
      <w:r>
        <w:rPr>
          <w:bCs/>
          <w:b/>
        </w:rPr>
        <w:t xml:space="preserve">For the Position of Legal Intern</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p>
    <w:p>
      <w:pPr>
        <w:pStyle w:val="BodyText"/>
      </w:pPr>
      <w:r>
        <w:t xml:space="preserve">Hiring Committee</w:t>
      </w:r>
      <w:r>
        <w:br/>
      </w:r>
      <w:r>
        <w:t xml:space="preserve">[Firm Name]</w:t>
      </w:r>
      <w:r>
        <w:br/>
      </w:r>
      <w:r>
        <w:t xml:space="preserve">[Firm Address]</w:t>
      </w:r>
      <w:r>
        <w:br/>
      </w:r>
      <w:r>
        <w:t xml:space="preserve">Zurich, Switzerland</w:t>
      </w:r>
    </w:p>
    <w:p>
      <w:pPr>
        <w:pStyle w:val="BodyText"/>
      </w:pPr>
      <w:r>
        <w:t xml:space="preserve">Dear Hiring Committee,</w:t>
      </w:r>
    </w:p>
    <w:p>
      <w:pPr>
        <w:pStyle w:val="BodyText"/>
      </w:pPr>
      <w:r>
        <w:t xml:space="preserve">It is with profound enthusiasm that I submit my Internship Application Letter for the Legal Intern position at your esteemed law firm in Zurich. As a dedicated law student at [Your University] with an unwavering commitment to mastering international legal frameworks, I have meticulously aligned my academic journey and professional aspirations toward becoming a distinguished Lawyer in Switzerland’s most dynamic legal ecosystem. Zurich’s unparalleled status as Europe’s premier hub for international finance, dispute resolution, and cross-border commerce makes this city the ideal environment to cultivate the specialized expertise necessary for a successful career as a Lawyer—a vision that has driven my application with deliberate focus.</w:t>
      </w:r>
    </w:p>
    <w:p>
      <w:pPr>
        <w:pStyle w:val="BodyText"/>
      </w:pPr>
      <w:r>
        <w:t xml:space="preserve">My academic trajectory has been rigorously designed to prepare me for the complexities of modern legal practice within Switzerland Zurich. I have completed advanced coursework in Swiss Private Law, International Commercial Arbitration, and EU Regulatory Compliance, all while achieving top 5% ranking in my class. My thesis on "The Evolving Jurisprudence of Cross-Border M&amp;A Transactions in the Context of Swiss Banking Secrecy Reforms" required extensive research into Federal Act on Data Protection (FADP) compliance—directly relevant to your firm’s expertise in international business law. This project not only demonstrated my analytical acumen but also reinforced my conviction that Switzerland Zurich represents the nexus where legal theory converges with global market realities, offering an unparalleled training ground for future Lawyers.</w:t>
      </w:r>
    </w:p>
    <w:p>
      <w:pPr>
        <w:pStyle w:val="BodyText"/>
      </w:pPr>
      <w:r>
        <w:t xml:space="preserve">What compels me to seek this internship in Switzerland Zurich specifically is the city’s unique confluence of legal tradition and innovation. Having spent six months studying at the University of Zurich’s Institute of International Law, I witnessed firsthand how Zurich seamlessly integrates civil law traditions with cutting-edge practices in fintech regulation, environmental litigation, and corporate governance. The firm’s reputation for handling high-stakes cases involving Swiss financial institutions—coupled with your pioneering work in sustainable finance frameworks—resonates deeply with my professional ethos. Switzerland Zurich isn’t merely a location; it is the epicenter where global legal challenges are met with precision and cultural intelligence—a reality I am eager to contribute to as an intern.</w:t>
      </w:r>
    </w:p>
    <w:p>
      <w:pPr>
        <w:pStyle w:val="BodyText"/>
      </w:pPr>
      <w:r>
        <w:t xml:space="preserve">Beyond academic rigor, I have actively sought opportunities that mirror the demands of a Lawyer in Switzerland Zurich. As a summer associate at [Previous Law Firm/Institution] in Geneva, I assisted senior Lawyers in drafting settlement agreements for multinational clients navigating Swiss tax treaties and anti-money laundering protocols. This experience taught me the critical importance of contextual awareness—understanding how Swiss legal nuances interact with German commercial practices or French regulatory expectations. Additionally, my role as Legal Research Assistant for a professor specializing in ICC arbitration provided hands-on exposure to procedural rules governing Zurich-based international tribunals, directly preparing me for the sophisticated caseloads your firm manages daily.</w:t>
      </w:r>
    </w:p>
    <w:p>
      <w:pPr>
        <w:pStyle w:val="BodyText"/>
      </w:pPr>
      <w:r>
        <w:t xml:space="preserve">I am equally committed to embracing Switzerland’s cultural and linguistic landscape, which I recognize as fundamental to effective legal practice here. While my English proficiency meets professional standards (TOEFL 110+), I have achieved advanced B2 level in German through intensive study and immersion—enabling me to communicate effectively with Swiss clients and colleagues. My recent stay in Zurich during the summer term at the University of Zurich also allowed me to develop an intimate understanding of local legal customs, from courtroom etiquette to networking conventions. As a future Lawyer, I understand that success hinges not only on legal mastery but on navigating Switzerland’s distinct professional environment with cultural fluency—a quality I have actively cultivated.</w:t>
      </w:r>
    </w:p>
    <w:p>
      <w:pPr>
        <w:pStyle w:val="BodyText"/>
      </w:pPr>
      <w:r>
        <w:t xml:space="preserve">This internship represents the critical bridge between my academic preparation and professional identity as a Lawyer. I am particularly drawn to your firm’s mentorship program, which emphasizes collaborative case work rather than administrative tasks—precisely the immersive experience necessary for an intern to develop both technical competence and professional judgment. Having reviewed your recent landmark victory in the [Specific Case Name], I was impressed by how you balanced Swiss procedural law with innovative arguments for a cross-border client. This exemplifies the type of sophisticated legal strategy I aspire to master, and I am eager to contribute my analytical skills while learning from your team’s expertise.</w:t>
      </w:r>
    </w:p>
    <w:p>
      <w:pPr>
        <w:pStyle w:val="BodyText"/>
      </w:pPr>
      <w:r>
        <w:t xml:space="preserve">Moreover, my proactive approach aligns with Zurich’s evolving legal landscape. As Switzerland advances its digital transformation in law—through initiatives like the Swiss Digital Service Act—I have independently developed a research project on AI ethics in Swiss contractual law. This initiative reflects my commitment to staying ahead of emerging trends—a mindset I believe is essential for Lawyers operating from Zurich, where innovation and tradition must coexist seamlessly. I am prepared to bring this forward-thinking perspective to your team while absorbing the nuanced wisdom that only years of practice in Switzerland Zurich can impart.</w:t>
      </w:r>
    </w:p>
    <w:p>
      <w:pPr>
        <w:pStyle w:val="BodyText"/>
      </w:pPr>
      <w:r>
        <w:t xml:space="preserve">In closing, I view this Internship Application Letter not merely as a formality but as a testament to my resolve. The prospect of contributing to your firm’s legacy while training under Switzerland Zurich’s legal excellence represents the culmination of years of dedicated preparation. I am confident that my academic foundation, cross-cultural adaptability, and passion for international law position me to deliver immediate value during this internship—and lay the groundwork for a meaningful career as a Lawyer in Switzerland Zurich. Thank you for considering my application; I welcome the opportunity to discuss how my skills align with your firm’s vision at your earliest convenience.</w:t>
      </w:r>
    </w:p>
    <w:p>
      <w:pPr>
        <w:pStyle w:val="BodyText"/>
      </w:pPr>
      <w:r>
        <w:t xml:space="preserve">Sincerely,</w:t>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in Zurich</dc:title>
  <dc:creator/>
  <dc:language>en</dc:language>
  <cp:keywords/>
  <dcterms:created xsi:type="dcterms:W3CDTF">2025-12-08T05:11:52Z</dcterms:created>
  <dcterms:modified xsi:type="dcterms:W3CDTF">2025-12-08T05:11:52Z</dcterms:modified>
</cp:coreProperties>
</file>

<file path=docProps/custom.xml><?xml version="1.0" encoding="utf-8"?>
<Properties xmlns="http://schemas.openxmlformats.org/officeDocument/2006/custom-properties" xmlns:vt="http://schemas.openxmlformats.org/officeDocument/2006/docPropsVTypes"/>
</file>